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DEB943" w14:textId="17450E03" w:rsidR="00FF4490" w:rsidRPr="00810D0C" w:rsidRDefault="0013560C" w:rsidP="00FF4490">
      <w:pPr>
        <w:pStyle w:val="NoSpacing"/>
        <w:rPr>
          <w:i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55050CF8" wp14:editId="655E6435">
                <wp:simplePos x="0" y="0"/>
                <wp:positionH relativeFrom="page">
                  <wp:posOffset>4904569</wp:posOffset>
                </wp:positionH>
                <wp:positionV relativeFrom="page">
                  <wp:posOffset>2146935</wp:posOffset>
                </wp:positionV>
                <wp:extent cx="2114550" cy="38100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38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5FD70" w14:textId="01014270" w:rsidR="00974984" w:rsidRPr="006960E5" w:rsidRDefault="00974984" w:rsidP="00974984">
                            <w:pPr>
                              <w:pStyle w:val="NoSpacing"/>
                              <w:jc w:val="center"/>
                              <w:rPr>
                                <w:color w:val="7030A0"/>
                                <w:sz w:val="28"/>
                              </w:rPr>
                            </w:pPr>
                            <w:r w:rsidRPr="006960E5">
                              <w:rPr>
                                <w:color w:val="7030A0"/>
                                <w:sz w:val="28"/>
                              </w:rPr>
                              <w:t>Editor sends Client thi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50CF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86.2pt;margin-top:169.05pt;width:166.5pt;height:30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" filled="f" stroked="f">
                <v:textbox>
                  <w:txbxContent>
                    <w:p w14:paraId="43E5FD70" w14:textId="01014270" w:rsidR="00974984" w:rsidRPr="006960E5" w:rsidRDefault="00974984" w:rsidP="00974984">
                      <w:pPr>
                        <w:pStyle w:val="NoSpacing"/>
                        <w:jc w:val="center"/>
                        <w:rPr>
                          <w:color w:val="7030A0"/>
                          <w:sz w:val="28"/>
                        </w:rPr>
                      </w:pPr>
                      <w:r w:rsidRPr="006960E5">
                        <w:rPr>
                          <w:color w:val="7030A0"/>
                          <w:sz w:val="28"/>
                        </w:rPr>
                        <w:t>Editor sends Client this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FC2191">
        <w:rPr>
          <w:noProof/>
        </w:rPr>
        <w:object w:dxaOrig="1440" w:dyaOrig="1440" w14:anchorId="18F778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311.65pt;margin-top:67.6pt;width:188.25pt;height:155.95pt;z-index:251678207;mso-position-horizontal-relative:margin;mso-position-vertical-relative:margin">
            <v:imagedata r:id="rId7" o:title="" cropbottom="27002f"/>
            <w10:wrap type="square" anchorx="margin" anchory="margin"/>
          </v:shape>
          <o:OLEObject Type="Embed" ProgID="AcroExch.Document.DC" ShapeID="_x0000_s1026" DrawAspect="Content" ObjectID="_1536385282" r:id="rId8"/>
        </w:object>
      </w:r>
      <w:r w:rsidR="00FF4490">
        <w:rPr>
          <w:i/>
        </w:rPr>
        <w:t xml:space="preserve">You’re </w:t>
      </w:r>
      <w:r w:rsidR="00FF4490" w:rsidRPr="00FF4490">
        <w:rPr>
          <w:i/>
          <w:color w:val="7030A0"/>
        </w:rPr>
        <w:t>great</w:t>
      </w:r>
      <w:r w:rsidR="00FF4490">
        <w:rPr>
          <w:i/>
        </w:rPr>
        <w:t xml:space="preserve"> at what you do. You need to</w:t>
      </w:r>
      <w:r w:rsidR="00FF4490" w:rsidRPr="00810D0C">
        <w:rPr>
          <w:i/>
        </w:rPr>
        <w:t xml:space="preserve"> focus on running your business and doing what you do best</w:t>
      </w:r>
      <w:r w:rsidR="00FF4490">
        <w:rPr>
          <w:i/>
        </w:rPr>
        <w:t>.</w:t>
      </w:r>
      <w:r>
        <w:rPr>
          <w:i/>
        </w:rPr>
        <w:t xml:space="preserve"> </w:t>
      </w:r>
      <w:r w:rsidR="00FF4490" w:rsidRPr="00810D0C">
        <w:rPr>
          <w:i/>
        </w:rPr>
        <w:t>Then</w:t>
      </w:r>
      <w:r w:rsidR="00FF4490">
        <w:rPr>
          <w:i/>
        </w:rPr>
        <w:t>,</w:t>
      </w:r>
      <w:r w:rsidR="00FF4490" w:rsidRPr="00810D0C">
        <w:rPr>
          <w:i/>
        </w:rPr>
        <w:t xml:space="preserve"> hire a </w:t>
      </w:r>
      <w:r w:rsidR="00FF4490" w:rsidRPr="00FF4490">
        <w:rPr>
          <w:i/>
          <w:color w:val="7030A0"/>
        </w:rPr>
        <w:t>professional</w:t>
      </w:r>
      <w:r w:rsidR="00FF4490" w:rsidRPr="00810D0C">
        <w:rPr>
          <w:i/>
        </w:rPr>
        <w:t xml:space="preserve"> to fill in the gaps. Even if you write well, you can benefit from having a professional editor or proofreader </w:t>
      </w:r>
      <w:r w:rsidR="00FF4490" w:rsidRPr="00FF4490">
        <w:rPr>
          <w:i/>
          <w:color w:val="7030A0"/>
        </w:rPr>
        <w:t>help you make it better</w:t>
      </w:r>
      <w:r w:rsidR="00FF4490" w:rsidRPr="00810D0C">
        <w:rPr>
          <w:i/>
        </w:rPr>
        <w:t>.</w:t>
      </w:r>
      <w:r>
        <w:rPr>
          <w:i/>
        </w:rPr>
        <w:t xml:space="preserve"> </w:t>
      </w:r>
      <w:r w:rsidR="00FF4490" w:rsidRPr="00810D0C">
        <w:rPr>
          <w:i/>
        </w:rPr>
        <w:t xml:space="preserve">This is one example of what an editor goes through </w:t>
      </w:r>
      <w:r w:rsidR="00FF4490" w:rsidRPr="00FF4490">
        <w:rPr>
          <w:i/>
          <w:color w:val="7030A0"/>
        </w:rPr>
        <w:t>to make you look good.</w:t>
      </w:r>
    </w:p>
    <w:p w14:paraId="01E18921" w14:textId="11C85265" w:rsidR="00FF4490" w:rsidRDefault="0013560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3B02CB6" wp14:editId="569C337A">
                <wp:simplePos x="0" y="0"/>
                <wp:positionH relativeFrom="margin">
                  <wp:posOffset>1675130</wp:posOffset>
                </wp:positionH>
                <wp:positionV relativeFrom="page">
                  <wp:posOffset>2152489</wp:posOffset>
                </wp:positionV>
                <wp:extent cx="2114550" cy="38100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38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D32773" w14:textId="0E8D4985" w:rsidR="00974984" w:rsidRPr="006960E5" w:rsidRDefault="00974984" w:rsidP="00974984">
                            <w:pPr>
                              <w:pStyle w:val="NoSpacing"/>
                              <w:jc w:val="center"/>
                              <w:rPr>
                                <w:color w:val="7030A0"/>
                                <w:sz w:val="28"/>
                              </w:rPr>
                            </w:pPr>
                            <w:r w:rsidRPr="006960E5">
                              <w:rPr>
                                <w:color w:val="7030A0"/>
                                <w:sz w:val="28"/>
                              </w:rPr>
                              <w:t>Editor does this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02CB6" id="Text Box 3" o:spid="_x0000_s1027" type="#_x0000_t202" style="position:absolute;margin-left:131.9pt;margin-top:169.5pt;width:166.5pt;height:30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" filled="f" stroked="f">
                <v:textbox>
                  <w:txbxContent>
                    <w:p w14:paraId="21D32773" w14:textId="0E8D4985" w:rsidR="00974984" w:rsidRPr="006960E5" w:rsidRDefault="00974984" w:rsidP="00974984">
                      <w:pPr>
                        <w:pStyle w:val="NoSpacing"/>
                        <w:jc w:val="center"/>
                        <w:rPr>
                          <w:color w:val="7030A0"/>
                          <w:sz w:val="28"/>
                        </w:rPr>
                      </w:pPr>
                      <w:r w:rsidRPr="006960E5">
                        <w:rPr>
                          <w:color w:val="7030A0"/>
                          <w:sz w:val="28"/>
                        </w:rPr>
                        <w:t>Editor does this…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FC2191">
        <w:rPr>
          <w:noProof/>
        </w:rPr>
        <w:object w:dxaOrig="1440" w:dyaOrig="1440" w14:anchorId="68BF9657">
          <v:shape id="_x0000_s1027" type="#_x0000_t75" style="position:absolute;margin-left:144.85pt;margin-top:65pt;width:194.2pt;height:185.25pt;z-index:251672575;mso-position-horizontal-relative:margin;mso-position-vertical-relative:margin">
            <v:imagedata r:id="rId9" o:title="" cropbottom="20142f"/>
            <w10:wrap type="square" anchorx="margin" anchory="margin"/>
          </v:shape>
          <o:OLEObject Type="Embed" ProgID="AcroExch.Document.DC" ShapeID="_x0000_s1027" DrawAspect="Content" ObjectID="_1536385283" r:id="rId10"/>
        </w:object>
      </w:r>
      <w:r w:rsidR="00FC2191">
        <w:rPr>
          <w:noProof/>
        </w:rPr>
        <w:object w:dxaOrig="1440" w:dyaOrig="1440" w14:anchorId="2E7193BB">
          <v:shape id="_x0000_s1028" type="#_x0000_t75" style="position:absolute;margin-left:-21.85pt;margin-top:63pt;width:196.55pt;height:101.35pt;z-index:251661312;mso-position-horizontal-relative:margin;mso-position-vertical-relative:margin">
            <v:imagedata r:id="rId11" o:title="" cropbottom="40001f"/>
            <w10:wrap type="square" anchorx="margin" anchory="margin"/>
          </v:shape>
          <o:OLEObject Type="Embed" ProgID="AcroExch.Document.DC" ShapeID="_x0000_s1028" DrawAspect="Content" ObjectID="_1536385284" r:id="rId12"/>
        </w:objec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29C7DAC0" wp14:editId="3734784E">
                <wp:simplePos x="0" y="0"/>
                <wp:positionH relativeFrom="page">
                  <wp:posOffset>729150</wp:posOffset>
                </wp:positionH>
                <wp:positionV relativeFrom="page">
                  <wp:posOffset>2126132</wp:posOffset>
                </wp:positionV>
                <wp:extent cx="2114550" cy="38100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38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A96CA" w14:textId="441A956C" w:rsidR="00974984" w:rsidRPr="006960E5" w:rsidRDefault="00974984" w:rsidP="00974984">
                            <w:pPr>
                              <w:pStyle w:val="NoSpacing"/>
                              <w:jc w:val="center"/>
                              <w:rPr>
                                <w:color w:val="7030A0"/>
                                <w:sz w:val="28"/>
                              </w:rPr>
                            </w:pPr>
                            <w:r w:rsidRPr="006960E5">
                              <w:rPr>
                                <w:color w:val="7030A0"/>
                                <w:sz w:val="28"/>
                              </w:rPr>
                              <w:t>Client sends Editor this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7DAC0" id="Text Box 2" o:spid="_x0000_s1028" type="#_x0000_t202" style="position:absolute;margin-left:57.4pt;margin-top:167.4pt;width:166.5pt;height:30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" filled="f" stroked="f">
                <v:textbox>
                  <w:txbxContent>
                    <w:p w14:paraId="076A96CA" w14:textId="441A956C" w:rsidR="00974984" w:rsidRPr="006960E5" w:rsidRDefault="00974984" w:rsidP="00974984">
                      <w:pPr>
                        <w:pStyle w:val="NoSpacing"/>
                        <w:jc w:val="center"/>
                        <w:rPr>
                          <w:color w:val="7030A0"/>
                          <w:sz w:val="28"/>
                        </w:rPr>
                      </w:pPr>
                      <w:r w:rsidRPr="006960E5">
                        <w:rPr>
                          <w:color w:val="7030A0"/>
                          <w:sz w:val="28"/>
                        </w:rPr>
                        <w:t>Client sends Editor this…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6957EDA4" w14:textId="708A4591" w:rsidR="00FF4490" w:rsidRDefault="00FF4490"/>
    <w:p w14:paraId="6ABE0D2A" w14:textId="01B03DF1" w:rsidR="00FF4490" w:rsidRDefault="00FF4490"/>
    <w:p w14:paraId="0FF2980B" w14:textId="4E8AD4F0" w:rsidR="00825113" w:rsidRDefault="00825113"/>
    <w:p w14:paraId="1D60C0D3" w14:textId="0CDA592F" w:rsidR="00FF4490" w:rsidRDefault="000E186B">
      <w:pPr>
        <w:rPr>
          <w:i/>
        </w:rPr>
      </w:pPr>
      <w:r>
        <w:rPr>
          <w:i/>
        </w:rPr>
        <w:t>H</w:t>
      </w:r>
      <w:r w:rsidR="00FF4490">
        <w:rPr>
          <w:i/>
        </w:rPr>
        <w:t xml:space="preserve">ow does she do that? </w:t>
      </w:r>
      <w:r w:rsidR="00266464">
        <w:rPr>
          <w:i/>
        </w:rPr>
        <w:t xml:space="preserve">Editing is all about </w:t>
      </w:r>
      <w:r w:rsidR="00266464" w:rsidRPr="0013560C">
        <w:rPr>
          <w:i/>
          <w:color w:val="7030A0"/>
        </w:rPr>
        <w:t>consistency</w:t>
      </w:r>
      <w:r w:rsidR="00266464">
        <w:rPr>
          <w:i/>
        </w:rPr>
        <w:t xml:space="preserve">. </w:t>
      </w:r>
      <w:r w:rsidR="00FF4490">
        <w:rPr>
          <w:i/>
        </w:rPr>
        <w:t xml:space="preserve">Here’s a </w:t>
      </w:r>
      <w:r w:rsidR="00FF4490" w:rsidRPr="00266464">
        <w:rPr>
          <w:i/>
          <w:color w:val="7030A0"/>
        </w:rPr>
        <w:t xml:space="preserve">partial list </w:t>
      </w:r>
      <w:r w:rsidR="00FF4490">
        <w:rPr>
          <w:i/>
        </w:rPr>
        <w:t>of all the things she’s going to check as she</w:t>
      </w:r>
      <w:r w:rsidR="00266464">
        <w:rPr>
          <w:i/>
        </w:rPr>
        <w:t xml:space="preserve"> goes</w:t>
      </w:r>
      <w:r w:rsidR="0013560C">
        <w:rPr>
          <w:i/>
        </w:rPr>
        <w:t xml:space="preserve"> through</w:t>
      </w:r>
      <w:r w:rsidR="00FF4490">
        <w:rPr>
          <w:i/>
        </w:rPr>
        <w:t xml:space="preserve"> your document, in addition to the usual </w:t>
      </w:r>
      <w:r w:rsidR="00FF4490" w:rsidRPr="000E186B">
        <w:rPr>
          <w:i/>
          <w:color w:val="7030A0"/>
        </w:rPr>
        <w:t xml:space="preserve">spelling, grammar, </w:t>
      </w:r>
      <w:r w:rsidR="00266464" w:rsidRPr="000E186B">
        <w:rPr>
          <w:i/>
          <w:color w:val="7030A0"/>
        </w:rPr>
        <w:t>and punctuation</w:t>
      </w:r>
      <w:r w:rsidR="00FF4490" w:rsidRPr="000E186B">
        <w:rPr>
          <w:i/>
          <w:color w:val="7030A0"/>
        </w:rPr>
        <w:t>.</w:t>
      </w:r>
    </w:p>
    <w:p w14:paraId="4338350C" w14:textId="471FF96D" w:rsidR="00FF4490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Page numbers are correct and consistently formatted</w:t>
      </w:r>
    </w:p>
    <w:p w14:paraId="7911D39B" w14:textId="7A71E83C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Headings, subheads, and running heads are consistent</w:t>
      </w:r>
    </w:p>
    <w:p w14:paraId="7315C482" w14:textId="24DCCD87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Quotation marks and parentheses are paired</w:t>
      </w:r>
    </w:p>
    <w:p w14:paraId="04E0F563" w14:textId="77777777" w:rsidR="00FC2191" w:rsidRPr="0013560C" w:rsidRDefault="00FC2191" w:rsidP="00FC2191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Hyphens and dashes are used correctly and are consistent</w:t>
      </w:r>
    </w:p>
    <w:p w14:paraId="701BC687" w14:textId="77777777" w:rsidR="00FC2191" w:rsidRPr="0013560C" w:rsidRDefault="00FC2191" w:rsidP="00FC2191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Numbers are treated consistently (spelled out or numerals)</w:t>
      </w:r>
    </w:p>
    <w:p w14:paraId="1575F66F" w14:textId="77777777" w:rsidR="00FC2191" w:rsidRPr="0013560C" w:rsidRDefault="00FC2191" w:rsidP="00FC2191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Capitalization and spelling of proper names, and light fact check</w:t>
      </w:r>
    </w:p>
    <w:p w14:paraId="6FBD4FEE" w14:textId="77777777" w:rsidR="00FC2191" w:rsidRPr="0013560C" w:rsidRDefault="00FC2191" w:rsidP="00FC2191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Verify hyperlinks are active and correct</w:t>
      </w:r>
    </w:p>
    <w:p w14:paraId="73C0DCB4" w14:textId="336E9447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Paragraph indents and formatting are consistent</w:t>
      </w:r>
    </w:p>
    <w:p w14:paraId="71D2BEA5" w14:textId="3EF9658B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Typography is correct and consistent (font, size, bold, italic, etc.)</w:t>
      </w:r>
    </w:p>
    <w:p w14:paraId="759B6074" w14:textId="18A04B0D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Language is appropriate to your audience</w:t>
      </w:r>
    </w:p>
    <w:p w14:paraId="7285BBE0" w14:textId="77777777" w:rsidR="0013560C" w:rsidRPr="0013560C" w:rsidRDefault="0013560C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Run standard spell check and grammar check</w:t>
      </w:r>
    </w:p>
    <w:p w14:paraId="0E24BB8E" w14:textId="7D5B04A3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Search for and correct frequently misused</w:t>
      </w:r>
      <w:r w:rsidR="0013560C" w:rsidRPr="0013560C">
        <w:rPr>
          <w:sz w:val="24"/>
        </w:rPr>
        <w:t xml:space="preserve"> and misspelled</w:t>
      </w:r>
      <w:r w:rsidRPr="0013560C">
        <w:rPr>
          <w:sz w:val="24"/>
        </w:rPr>
        <w:t xml:space="preserve"> words (they’re, their, there)</w:t>
      </w:r>
    </w:p>
    <w:p w14:paraId="30D256F3" w14:textId="529E9DC1" w:rsidR="0013560C" w:rsidRPr="0013560C" w:rsidRDefault="0013560C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Identify repeated or contradictory information</w:t>
      </w:r>
    </w:p>
    <w:p w14:paraId="72068E60" w14:textId="49EE4AAA" w:rsidR="000E186B" w:rsidRPr="00FC2191" w:rsidRDefault="00FF4490" w:rsidP="0013560C">
      <w:pPr>
        <w:pStyle w:val="ListParagraph"/>
        <w:numPr>
          <w:ilvl w:val="0"/>
          <w:numId w:val="1"/>
        </w:numPr>
        <w:rPr>
          <w:i/>
          <w:szCs w:val="24"/>
        </w:rPr>
      </w:pPr>
      <w:r w:rsidRPr="000E186B">
        <w:rPr>
          <w:sz w:val="24"/>
          <w:szCs w:val="24"/>
        </w:rPr>
        <w:t>And most important,</w:t>
      </w:r>
      <w:r w:rsidR="0013560C" w:rsidRPr="000E186B">
        <w:rPr>
          <w:sz w:val="24"/>
          <w:szCs w:val="24"/>
        </w:rPr>
        <w:t xml:space="preserve"> check</w:t>
      </w:r>
      <w:r w:rsidRPr="000E186B">
        <w:rPr>
          <w:b/>
          <w:sz w:val="24"/>
          <w:szCs w:val="24"/>
        </w:rPr>
        <w:t xml:space="preserve"> </w:t>
      </w:r>
      <w:r w:rsidRPr="00FC2191">
        <w:rPr>
          <w:b/>
          <w:color w:val="7030A0"/>
          <w:sz w:val="24"/>
          <w:szCs w:val="24"/>
        </w:rPr>
        <w:t>readability</w:t>
      </w:r>
      <w:r w:rsidRPr="000E186B">
        <w:rPr>
          <w:sz w:val="24"/>
          <w:szCs w:val="24"/>
        </w:rPr>
        <w:t>. Will your intended audience be able to effortlessly understand your message</w:t>
      </w:r>
      <w:r w:rsidR="00FC2191">
        <w:rPr>
          <w:sz w:val="24"/>
          <w:szCs w:val="24"/>
        </w:rPr>
        <w:t>?</w:t>
      </w:r>
    </w:p>
    <w:p w14:paraId="55B3494D" w14:textId="77777777" w:rsidR="00FC2191" w:rsidRPr="00FC2191" w:rsidRDefault="00FC2191" w:rsidP="00FC2191">
      <w:pPr>
        <w:rPr>
          <w:i/>
          <w:szCs w:val="24"/>
        </w:rPr>
      </w:pPr>
      <w:bookmarkStart w:id="0" w:name="_GoBack"/>
      <w:bookmarkEnd w:id="0"/>
    </w:p>
    <w:p w14:paraId="2575ADD7" w14:textId="22CB72F9" w:rsidR="0013560C" w:rsidRPr="000E186B" w:rsidRDefault="000E186B" w:rsidP="0013560C">
      <w:pPr>
        <w:rPr>
          <w:i/>
          <w:szCs w:val="24"/>
        </w:rPr>
      </w:pPr>
      <w:r w:rsidRPr="000E186B">
        <w:rPr>
          <w:i/>
          <w:szCs w:val="24"/>
        </w:rPr>
        <w:t>Feel free to contact me if you have any questions. - Mo</w:t>
      </w:r>
    </w:p>
    <w:sectPr w:rsidR="0013560C" w:rsidRPr="000E186B" w:rsidSect="00974984">
      <w:headerReference w:type="default" r:id="rId13"/>
      <w:foot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03ACC" w14:textId="77777777" w:rsidR="00484DC4" w:rsidRDefault="00484DC4" w:rsidP="00484DC4">
      <w:pPr>
        <w:spacing w:after="0" w:line="240" w:lineRule="auto"/>
      </w:pPr>
      <w:r>
        <w:separator/>
      </w:r>
    </w:p>
  </w:endnote>
  <w:endnote w:type="continuationSeparator" w:id="0">
    <w:p w14:paraId="732D2AAB" w14:textId="77777777" w:rsidR="00484DC4" w:rsidRDefault="00484DC4" w:rsidP="00484D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C604A" w14:textId="11D5A051" w:rsidR="00FF4490" w:rsidRDefault="00FF4490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B73F733" wp14:editId="3ADF4D13">
              <wp:simplePos x="0" y="0"/>
              <wp:positionH relativeFrom="margin">
                <wp:posOffset>228600</wp:posOffset>
              </wp:positionH>
              <wp:positionV relativeFrom="paragraph">
                <wp:posOffset>-210820</wp:posOffset>
              </wp:positionV>
              <wp:extent cx="2179954" cy="1294764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9954" cy="129476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E6780F" w14:textId="77777777" w:rsidR="00FF4490" w:rsidRPr="003838A2" w:rsidRDefault="00FF4490" w:rsidP="00FF4490">
                          <w:pPr>
                            <w:pStyle w:val="Header"/>
                            <w:rPr>
                              <w:rFonts w:asciiTheme="majorHAnsi" w:hAnsiTheme="majorHAnsi"/>
                              <w:i/>
                              <w:color w:val="7030A0"/>
                              <w:sz w:val="20"/>
                            </w:rPr>
                          </w:pPr>
                          <w:r w:rsidRPr="003838A2">
                            <w:rPr>
                              <w:rFonts w:asciiTheme="majorHAnsi" w:hAnsiTheme="majorHAnsi"/>
                              <w:i/>
                              <w:color w:val="7030A0"/>
                              <w:sz w:val="20"/>
                            </w:rPr>
                            <w:t>Monique Huenergardt</w:t>
                          </w:r>
                        </w:p>
                        <w:p w14:paraId="7C98B69B" w14:textId="77777777" w:rsidR="00FF4490" w:rsidRPr="003838A2" w:rsidRDefault="00FF4490" w:rsidP="00FF4490">
                          <w:pPr>
                            <w:pStyle w:val="Header"/>
                            <w:rPr>
                              <w:rFonts w:asciiTheme="majorHAnsi" w:hAnsiTheme="majorHAnsi"/>
                              <w:i/>
                              <w:color w:val="7030A0"/>
                              <w:sz w:val="20"/>
                            </w:rPr>
                          </w:pPr>
                          <w:r w:rsidRPr="003838A2">
                            <w:rPr>
                              <w:rFonts w:asciiTheme="majorHAnsi" w:hAnsiTheme="majorHAnsi"/>
                              <w:i/>
                              <w:color w:val="7030A0"/>
                              <w:sz w:val="20"/>
                            </w:rPr>
                            <w:t>MoReadsYou.com</w:t>
                          </w:r>
                        </w:p>
                        <w:p w14:paraId="09A24C60" w14:textId="77777777" w:rsidR="00FF4490" w:rsidRPr="003838A2" w:rsidRDefault="00FF4490" w:rsidP="00FF4490">
                          <w:pPr>
                            <w:rPr>
                              <w:i/>
                              <w:color w:val="7030A0"/>
                              <w:sz w:val="20"/>
                            </w:rPr>
                          </w:pPr>
                          <w:r w:rsidRPr="003838A2">
                            <w:rPr>
                              <w:i/>
                              <w:color w:val="7030A0"/>
                              <w:sz w:val="20"/>
                            </w:rPr>
                            <w:t>MoReadsYou@outlook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B73F733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18pt;margin-top:-16.6pt;width:171.65pt;height:101.9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" stroked="f">
              <v:textbox style="mso-fit-shape-to-text:t">
                <w:txbxContent>
                  <w:p w14:paraId="38E6780F" w14:textId="77777777" w:rsidR="00FF4490" w:rsidRPr="003838A2" w:rsidRDefault="00FF4490" w:rsidP="00FF4490">
                    <w:pPr>
                      <w:pStyle w:val="Header"/>
                      <w:rPr>
                        <w:rFonts w:asciiTheme="majorHAnsi" w:hAnsiTheme="majorHAnsi"/>
                        <w:i/>
                        <w:color w:val="7030A0"/>
                        <w:sz w:val="20"/>
                      </w:rPr>
                    </w:pPr>
                    <w:r w:rsidRPr="003838A2">
                      <w:rPr>
                        <w:rFonts w:asciiTheme="majorHAnsi" w:hAnsiTheme="majorHAnsi"/>
                        <w:i/>
                        <w:color w:val="7030A0"/>
                        <w:sz w:val="20"/>
                      </w:rPr>
                      <w:t>Monique Huenergardt</w:t>
                    </w:r>
                  </w:p>
                  <w:p w14:paraId="7C98B69B" w14:textId="77777777" w:rsidR="00FF4490" w:rsidRPr="003838A2" w:rsidRDefault="00FF4490" w:rsidP="00FF4490">
                    <w:pPr>
                      <w:pStyle w:val="Header"/>
                      <w:rPr>
                        <w:rFonts w:asciiTheme="majorHAnsi" w:hAnsiTheme="majorHAnsi"/>
                        <w:i/>
                        <w:color w:val="7030A0"/>
                        <w:sz w:val="20"/>
                      </w:rPr>
                    </w:pPr>
                    <w:r w:rsidRPr="003838A2">
                      <w:rPr>
                        <w:rFonts w:asciiTheme="majorHAnsi" w:hAnsiTheme="majorHAnsi"/>
                        <w:i/>
                        <w:color w:val="7030A0"/>
                        <w:sz w:val="20"/>
                      </w:rPr>
                      <w:t>MoReadsYou.com</w:t>
                    </w:r>
                  </w:p>
                  <w:p w14:paraId="09A24C60" w14:textId="77777777" w:rsidR="00FF4490" w:rsidRPr="003838A2" w:rsidRDefault="00FF4490" w:rsidP="00FF4490">
                    <w:pPr>
                      <w:rPr>
                        <w:i/>
                        <w:color w:val="7030A0"/>
                        <w:sz w:val="20"/>
                      </w:rPr>
                    </w:pPr>
                    <w:r w:rsidRPr="003838A2">
                      <w:rPr>
                        <w:i/>
                        <w:color w:val="7030A0"/>
                        <w:sz w:val="20"/>
                      </w:rPr>
                      <w:t>MoReadsYou@outlook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F0B3E1" w14:textId="77777777" w:rsidR="00484DC4" w:rsidRDefault="00484DC4" w:rsidP="00484DC4">
      <w:pPr>
        <w:spacing w:after="0" w:line="240" w:lineRule="auto"/>
      </w:pPr>
      <w:r>
        <w:separator/>
      </w:r>
    </w:p>
  </w:footnote>
  <w:footnote w:type="continuationSeparator" w:id="0">
    <w:p w14:paraId="2F70BEA5" w14:textId="77777777" w:rsidR="00484DC4" w:rsidRDefault="00484DC4" w:rsidP="00484D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76CCD4" w14:textId="77777777" w:rsidR="00FF4490" w:rsidRPr="00B046E7" w:rsidRDefault="00484DC4" w:rsidP="00FF4490">
    <w:pPr>
      <w:pStyle w:val="Header"/>
      <w:rPr>
        <w:rFonts w:asciiTheme="majorHAnsi" w:hAnsiTheme="majorHAnsi"/>
      </w:rPr>
    </w:pPr>
    <w:r>
      <w:tab/>
    </w:r>
    <w:r w:rsidR="00FF4490" w:rsidRPr="00B046E7">
      <w:rPr>
        <w:rFonts w:asciiTheme="majorHAnsi" w:hAnsiTheme="majorHAnsi"/>
      </w:rPr>
      <w:t>Mo Reads You</w:t>
    </w:r>
  </w:p>
  <w:p w14:paraId="229C8236" w14:textId="77777777" w:rsidR="00FF4490" w:rsidRPr="00B046E7" w:rsidRDefault="00FF4490" w:rsidP="00FF4490">
    <w:pPr>
      <w:pStyle w:val="Header"/>
      <w:jc w:val="center"/>
      <w:rPr>
        <w:rFonts w:asciiTheme="majorHAnsi" w:hAnsiTheme="majorHAnsi"/>
      </w:rPr>
    </w:pPr>
    <w:r w:rsidRPr="00B046E7">
      <w:rPr>
        <w:rFonts w:asciiTheme="majorHAnsi" w:hAnsiTheme="majorHAnsi"/>
      </w:rPr>
      <w:t>Editing &amp; Proofreading Services</w:t>
    </w:r>
  </w:p>
  <w:p w14:paraId="693C1700" w14:textId="3993346E" w:rsidR="00FF4490" w:rsidRPr="0085398A" w:rsidRDefault="00FF4490" w:rsidP="00FF4490">
    <w:pPr>
      <w:jc w:val="center"/>
      <w:rPr>
        <w:rFonts w:asciiTheme="majorHAnsi" w:hAnsiTheme="majorHAnsi"/>
        <w:b/>
        <w:color w:val="7030A0"/>
        <w:sz w:val="36"/>
        <w:szCs w:val="36"/>
      </w:rPr>
    </w:pPr>
    <w:r>
      <w:rPr>
        <w:rFonts w:asciiTheme="majorHAnsi" w:hAnsiTheme="majorHAnsi"/>
        <w:b/>
        <w:color w:val="7030A0"/>
        <w:sz w:val="36"/>
        <w:szCs w:val="36"/>
      </w:rPr>
      <w:t>What Does an Editor Do?</w:t>
    </w:r>
  </w:p>
  <w:p w14:paraId="5F2DEF99" w14:textId="7CBC920C" w:rsidR="00484DC4" w:rsidRDefault="00484DC4" w:rsidP="00484DC4">
    <w:pPr>
      <w:pStyle w:val="Header"/>
      <w:tabs>
        <w:tab w:val="clear" w:pos="4680"/>
        <w:tab w:val="clear" w:pos="9360"/>
        <w:tab w:val="left" w:pos="203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BE0A12"/>
    <w:multiLevelType w:val="hybridMultilevel"/>
    <w:tmpl w:val="FFC2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DcGImNDS2NDYyUdpeDU4uLM/DyQApNaAD3XLussAAAA"/>
  </w:docVars>
  <w:rsids>
    <w:rsidRoot w:val="00825113"/>
    <w:rsid w:val="000E186B"/>
    <w:rsid w:val="00122730"/>
    <w:rsid w:val="0013560C"/>
    <w:rsid w:val="00266464"/>
    <w:rsid w:val="003B42EA"/>
    <w:rsid w:val="00484DC4"/>
    <w:rsid w:val="00622340"/>
    <w:rsid w:val="006960E5"/>
    <w:rsid w:val="006A0E46"/>
    <w:rsid w:val="006D589E"/>
    <w:rsid w:val="00810D0C"/>
    <w:rsid w:val="00825113"/>
    <w:rsid w:val="008C4E4F"/>
    <w:rsid w:val="00974984"/>
    <w:rsid w:val="00B54F56"/>
    <w:rsid w:val="00B66F78"/>
    <w:rsid w:val="00C277A9"/>
    <w:rsid w:val="00F04933"/>
    <w:rsid w:val="00F57E8F"/>
    <w:rsid w:val="00FC2191"/>
    <w:rsid w:val="00FF4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9A57CD2"/>
  <w15:chartTrackingRefBased/>
  <w15:docId w15:val="{DBAD3195-0112-4503-A2B8-503D7D4BB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4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DC4"/>
  </w:style>
  <w:style w:type="paragraph" w:styleId="Footer">
    <w:name w:val="footer"/>
    <w:basedOn w:val="Normal"/>
    <w:link w:val="FooterChar"/>
    <w:uiPriority w:val="99"/>
    <w:unhideWhenUsed/>
    <w:rsid w:val="00484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DC4"/>
  </w:style>
  <w:style w:type="character" w:styleId="Hyperlink">
    <w:name w:val="Hyperlink"/>
    <w:basedOn w:val="DefaultParagraphFont"/>
    <w:uiPriority w:val="99"/>
    <w:unhideWhenUsed/>
    <w:rsid w:val="00484DC4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84DC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5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Huenergardt</dc:creator>
  <cp:keywords/>
  <dc:description/>
  <cp:lastModifiedBy>Monique Huenergardt</cp:lastModifiedBy>
  <cp:revision>5</cp:revision>
  <cp:lastPrinted>2016-09-23T22:41:00Z</cp:lastPrinted>
  <dcterms:created xsi:type="dcterms:W3CDTF">2016-09-23T22:11:00Z</dcterms:created>
  <dcterms:modified xsi:type="dcterms:W3CDTF">2016-09-26T15:55:00Z</dcterms:modified>
</cp:coreProperties>
</file>